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030C9C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C0F29" w:rsidRPr="000A6C27">
        <w:rPr>
          <w:rFonts w:ascii="Bell MT" w:hAnsi="Bell MT" w:cs="Andalus"/>
          <w:b/>
          <w:sz w:val="22"/>
          <w:szCs w:val="26"/>
          <w:lang w:val="es-MX"/>
        </w:rPr>
        <w:t>Decima</w:t>
      </w:r>
      <w:r w:rsidR="008E48AD" w:rsidRPr="000A6C27">
        <w:rPr>
          <w:rFonts w:ascii="Bell MT" w:hAnsi="Bell MT" w:cs="Andalus"/>
          <w:b/>
          <w:sz w:val="22"/>
          <w:szCs w:val="26"/>
          <w:lang w:val="es-MX"/>
        </w:rPr>
        <w:t xml:space="preserve"> Primera </w:t>
      </w:r>
      <w:r w:rsidRPr="000A6C27">
        <w:rPr>
          <w:rFonts w:ascii="Bell MT" w:hAnsi="Bell MT" w:cs="Andalus"/>
          <w:b/>
          <w:sz w:val="22"/>
          <w:szCs w:val="26"/>
          <w:lang w:val="es-MX"/>
        </w:rPr>
        <w:t xml:space="preserve"> Sesión Ordinari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que se llevara a cabo el </w:t>
      </w:r>
      <w:r w:rsidR="006A2BC4" w:rsidRPr="00D94AF9">
        <w:rPr>
          <w:rFonts w:ascii="Bell MT" w:hAnsi="Bell MT" w:cs="Andalus"/>
          <w:sz w:val="22"/>
          <w:lang w:val="es-MX"/>
        </w:rPr>
        <w:t xml:space="preserve">día </w:t>
      </w:r>
      <w:r w:rsidR="008E48AD">
        <w:rPr>
          <w:rFonts w:ascii="Bell MT" w:hAnsi="Bell MT" w:cs="Andalus"/>
          <w:sz w:val="22"/>
          <w:lang w:val="es-MX"/>
        </w:rPr>
        <w:t xml:space="preserve"> lunes 22</w:t>
      </w:r>
      <w:r w:rsidR="00A22316" w:rsidRPr="00D94AF9">
        <w:rPr>
          <w:rFonts w:ascii="Bell MT" w:hAnsi="Bell MT" w:cs="Andalus"/>
          <w:sz w:val="22"/>
          <w:lang w:val="es-MX"/>
        </w:rPr>
        <w:t xml:space="preserve"> </w:t>
      </w:r>
      <w:r w:rsidR="008E48AD">
        <w:rPr>
          <w:rFonts w:ascii="Bell MT" w:hAnsi="Bell MT" w:cs="Andalus"/>
          <w:sz w:val="22"/>
          <w:lang w:val="es-MX"/>
        </w:rPr>
        <w:t>veintidós de Agosto</w:t>
      </w:r>
      <w:r w:rsidR="006A2BC4" w:rsidRPr="00D94AF9">
        <w:rPr>
          <w:rFonts w:ascii="Bell MT" w:hAnsi="Bell MT" w:cs="Andalus"/>
          <w:sz w:val="22"/>
          <w:lang w:val="es-MX"/>
        </w:rPr>
        <w:t xml:space="preserve"> del 2022 dos mil veintidó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3AA6" w:rsidRPr="00D94AF9">
        <w:rPr>
          <w:rFonts w:ascii="Bell MT" w:hAnsi="Bell MT" w:cs="Andalus"/>
          <w:sz w:val="22"/>
          <w:szCs w:val="26"/>
          <w:lang w:val="es-MX"/>
        </w:rPr>
        <w:t>11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:00</w:t>
      </w:r>
      <w:r w:rsidR="00AB3AA6" w:rsidRPr="00D94AF9">
        <w:rPr>
          <w:rFonts w:ascii="Bell MT" w:hAnsi="Bell MT" w:cs="Andalus"/>
          <w:sz w:val="22"/>
          <w:szCs w:val="26"/>
          <w:lang w:val="es-MX"/>
        </w:rPr>
        <w:t xml:space="preserve"> on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Pr="00D94AF9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8E48AD">
        <w:rPr>
          <w:rFonts w:ascii="Bell MT" w:hAnsi="Bell MT"/>
          <w:b/>
          <w:sz w:val="20"/>
          <w:lang w:val="es-MX"/>
        </w:rPr>
        <w:t>19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8E48AD">
        <w:rPr>
          <w:rFonts w:ascii="Bell MT" w:hAnsi="Bell MT"/>
          <w:b/>
          <w:sz w:val="20"/>
          <w:lang w:val="es-MX"/>
        </w:rPr>
        <w:t>Agosto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406CA2" w:rsidRPr="00D94AF9">
        <w:rPr>
          <w:rFonts w:ascii="Bell MT" w:hAnsi="Bell MT"/>
          <w:b/>
          <w:sz w:val="20"/>
          <w:lang w:val="es-MX"/>
        </w:rPr>
        <w:t>del 2022</w:t>
      </w:r>
    </w:p>
    <w:p w:rsidR="00ED543A" w:rsidRPr="00282324" w:rsidRDefault="00ED543A" w:rsidP="00ED543A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282324">
        <w:rPr>
          <w:rFonts w:ascii="Aparajita" w:hAnsi="Aparajita" w:cs="Aparajita"/>
          <w:b/>
          <w:lang w:val="es-MX"/>
        </w:rPr>
        <w:t>“2022, Año de la Atención Integral a Niñas, Niños y</w:t>
      </w:r>
    </w:p>
    <w:p w:rsidR="00ED543A" w:rsidRPr="00282324" w:rsidRDefault="00ED543A" w:rsidP="00ED543A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282324">
        <w:rPr>
          <w:rFonts w:ascii="Aparajita" w:hAnsi="Aparajita" w:cs="Aparajita"/>
          <w:b/>
          <w:lang w:val="es-MX"/>
        </w:rPr>
        <w:t xml:space="preserve">    Adolescentes con Cáncer en Jalisco”</w:t>
      </w: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24E83" w:rsidRDefault="00024E83">
      <w:pPr>
        <w:spacing w:after="0"/>
      </w:pPr>
      <w:r>
        <w:separator/>
      </w:r>
    </w:p>
  </w:endnote>
  <w:endnote w:type="continuationSeparator" w:id="1">
    <w:p w:rsidR="00024E83" w:rsidRDefault="00024E8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24E83" w:rsidRDefault="00024E83">
      <w:r>
        <w:separator/>
      </w:r>
    </w:p>
  </w:footnote>
  <w:footnote w:type="continuationSeparator" w:id="1">
    <w:p w:rsidR="00024E83" w:rsidRDefault="00024E8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embedSystemFonts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4E83"/>
    <w:rsid w:val="00030C9C"/>
    <w:rsid w:val="00046745"/>
    <w:rsid w:val="00073759"/>
    <w:rsid w:val="000A413C"/>
    <w:rsid w:val="000A6C27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64E01"/>
    <w:rsid w:val="00282324"/>
    <w:rsid w:val="002C0F29"/>
    <w:rsid w:val="00310758"/>
    <w:rsid w:val="00325013"/>
    <w:rsid w:val="003540B4"/>
    <w:rsid w:val="003670E2"/>
    <w:rsid w:val="003B63AB"/>
    <w:rsid w:val="003C3655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82649"/>
    <w:rsid w:val="00590D07"/>
    <w:rsid w:val="005D6BD4"/>
    <w:rsid w:val="006016C0"/>
    <w:rsid w:val="00646282"/>
    <w:rsid w:val="006832B5"/>
    <w:rsid w:val="006A2BC4"/>
    <w:rsid w:val="006A3564"/>
    <w:rsid w:val="006C07A0"/>
    <w:rsid w:val="006E1941"/>
    <w:rsid w:val="00743DCD"/>
    <w:rsid w:val="00764D1C"/>
    <w:rsid w:val="00784D58"/>
    <w:rsid w:val="007C3FA7"/>
    <w:rsid w:val="00817CC2"/>
    <w:rsid w:val="00860655"/>
    <w:rsid w:val="00892CA5"/>
    <w:rsid w:val="008D6863"/>
    <w:rsid w:val="008E48AD"/>
    <w:rsid w:val="00920386"/>
    <w:rsid w:val="00922013"/>
    <w:rsid w:val="0092654E"/>
    <w:rsid w:val="009451C2"/>
    <w:rsid w:val="009533CF"/>
    <w:rsid w:val="00966F84"/>
    <w:rsid w:val="00A22316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C2746F"/>
    <w:rsid w:val="00C36279"/>
    <w:rsid w:val="00C665AE"/>
    <w:rsid w:val="00D94AF9"/>
    <w:rsid w:val="00E315A3"/>
    <w:rsid w:val="00E46EE5"/>
    <w:rsid w:val="00EB7382"/>
    <w:rsid w:val="00EC247C"/>
    <w:rsid w:val="00ED543A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7T16:51:00Z</dcterms:created>
  <dcterms:modified xsi:type="dcterms:W3CDTF">2022-10-17T16:51:00Z</dcterms:modified>
</cp:coreProperties>
</file>